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A4D81" w14:textId="77777777" w:rsidR="00847C06" w:rsidRPr="00847C06" w:rsidRDefault="00847C06" w:rsidP="00847C06">
      <w:pPr>
        <w:rPr>
          <w:i/>
          <w:iCs/>
          <w:sz w:val="24"/>
          <w:szCs w:val="24"/>
        </w:rPr>
      </w:pPr>
      <w:r w:rsidRPr="00847C06">
        <w:rPr>
          <w:i/>
          <w:iCs/>
          <w:sz w:val="24"/>
          <w:szCs w:val="24"/>
        </w:rPr>
        <w:t>Given the ratios for the firm (Chipotle) and the industry averages for those ratios, answer the following questions:</w:t>
      </w:r>
    </w:p>
    <w:p w14:paraId="196C1D97" w14:textId="77777777" w:rsidR="00847C06" w:rsidRPr="00847C06" w:rsidRDefault="00847C06" w:rsidP="00847C06">
      <w:pPr>
        <w:numPr>
          <w:ilvl w:val="0"/>
          <w:numId w:val="1"/>
        </w:numPr>
        <w:rPr>
          <w:i/>
          <w:iCs/>
          <w:sz w:val="24"/>
          <w:szCs w:val="24"/>
        </w:rPr>
      </w:pPr>
      <w:r w:rsidRPr="00847C06">
        <w:rPr>
          <w:i/>
          <w:iCs/>
          <w:sz w:val="24"/>
          <w:szCs w:val="24"/>
        </w:rPr>
        <w:t>Compare the firm's 2021 ratio to the available industry ratios for the most recent year (2021 or 2020 is ok). Comment on your firm's ratios compared to its industry.</w:t>
      </w:r>
      <w:r w:rsidRPr="00847C06">
        <w:rPr>
          <w:i/>
          <w:iCs/>
          <w:sz w:val="24"/>
          <w:szCs w:val="24"/>
        </w:rPr>
        <w:br/>
      </w:r>
    </w:p>
    <w:p w14:paraId="63B7E785" w14:textId="77777777" w:rsidR="00847C06" w:rsidRPr="00847C06" w:rsidRDefault="00847C06" w:rsidP="00847C06">
      <w:pPr>
        <w:numPr>
          <w:ilvl w:val="0"/>
          <w:numId w:val="1"/>
        </w:numPr>
        <w:rPr>
          <w:i/>
          <w:iCs/>
          <w:sz w:val="24"/>
          <w:szCs w:val="24"/>
        </w:rPr>
      </w:pPr>
      <w:proofErr w:type="spellStart"/>
      <w:r w:rsidRPr="00847C06">
        <w:rPr>
          <w:i/>
          <w:iCs/>
          <w:sz w:val="24"/>
          <w:szCs w:val="24"/>
        </w:rPr>
        <w:t>Analyze</w:t>
      </w:r>
      <w:proofErr w:type="spellEnd"/>
      <w:r w:rsidRPr="00847C06">
        <w:rPr>
          <w:i/>
          <w:iCs/>
          <w:sz w:val="24"/>
          <w:szCs w:val="24"/>
        </w:rPr>
        <w:t xml:space="preserve"> the performance of your firm (ratios) versus its industry (Peer analysis - against benchmark) and comment on any trends (Trend analysis - over time) in each individual firm's performance. Comment on both the peer analysis and the trend analysis. A couple of sentences for each analysis (peer and trend) is adequate.</w:t>
      </w:r>
      <w:r w:rsidRPr="00847C06">
        <w:rPr>
          <w:i/>
          <w:iCs/>
          <w:sz w:val="24"/>
          <w:szCs w:val="24"/>
        </w:rPr>
        <w:br/>
        <w:t>Answer questions like: "Is it getting better or worse over time?" ("Is the __ ratio improving or getting worse?")</w:t>
      </w:r>
      <w:r w:rsidRPr="00847C06">
        <w:rPr>
          <w:i/>
          <w:iCs/>
          <w:sz w:val="24"/>
          <w:szCs w:val="24"/>
        </w:rPr>
        <w:br/>
        <w:t>"How is the company doing compared to the industry average?"</w:t>
      </w:r>
      <w:r w:rsidRPr="00847C06">
        <w:rPr>
          <w:i/>
          <w:iCs/>
          <w:sz w:val="24"/>
          <w:szCs w:val="24"/>
        </w:rPr>
        <w:br/>
        <w:t>"What do each of the ratios (and the numbers) mean for the company?"</w:t>
      </w:r>
      <w:r w:rsidRPr="00847C06">
        <w:rPr>
          <w:i/>
          <w:iCs/>
          <w:sz w:val="24"/>
          <w:szCs w:val="24"/>
        </w:rPr>
        <w:br/>
      </w:r>
    </w:p>
    <w:p w14:paraId="2139C5F7" w14:textId="77777777" w:rsidR="00847C06" w:rsidRPr="00847C06" w:rsidRDefault="00847C06" w:rsidP="00847C06">
      <w:pPr>
        <w:numPr>
          <w:ilvl w:val="0"/>
          <w:numId w:val="1"/>
        </w:numPr>
        <w:rPr>
          <w:i/>
          <w:iCs/>
          <w:sz w:val="24"/>
          <w:szCs w:val="24"/>
        </w:rPr>
      </w:pPr>
      <w:r w:rsidRPr="00847C06">
        <w:rPr>
          <w:i/>
          <w:iCs/>
          <w:sz w:val="24"/>
          <w:szCs w:val="24"/>
        </w:rPr>
        <w:t>Identify any/all strengths or weaknesses, including qualitative factors, which you find in your firm. Answer the question (along with similar questions): “Would you invest in this firm?” A couple of sentences is adequate.</w:t>
      </w:r>
      <w:r w:rsidRPr="00847C06">
        <w:rPr>
          <w:i/>
          <w:iCs/>
          <w:sz w:val="24"/>
          <w:szCs w:val="24"/>
        </w:rPr>
        <w:br/>
        <w:t>You could also say: "I believe in Chipotle because I think the company provides high-quality products that people will continue to eat, and the demand is going to increase..."</w:t>
      </w:r>
    </w:p>
    <w:p w14:paraId="53D2FFCB" w14:textId="77777777" w:rsidR="00D15BD5" w:rsidRPr="00C1354E" w:rsidRDefault="00D15BD5">
      <w:pPr>
        <w:rPr>
          <w:i/>
          <w:iCs/>
          <w:sz w:val="24"/>
          <w:szCs w:val="24"/>
        </w:rPr>
      </w:pPr>
    </w:p>
    <w:sectPr w:rsidR="00D15BD5" w:rsidRPr="00C135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FC47F5"/>
    <w:multiLevelType w:val="multilevel"/>
    <w:tmpl w:val="6A1871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tbC0MDQyMzIyNDVQ0lEKTi0uzszPAykwrAUA+u/IRCwAAAA="/>
  </w:docVars>
  <w:rsids>
    <w:rsidRoot w:val="00847C06"/>
    <w:rsid w:val="00847C06"/>
    <w:rsid w:val="00C1354E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E8BE3"/>
  <w15:chartTrackingRefBased/>
  <w15:docId w15:val="{29150392-377D-459B-ACBC-B72AA3D9C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86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6</Words>
  <Characters>1066</Characters>
  <Application>Microsoft Office Word</Application>
  <DocSecurity>0</DocSecurity>
  <Lines>8</Lines>
  <Paragraphs>2</Paragraphs>
  <ScaleCrop>false</ScaleCrop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04T09:16:00Z</dcterms:created>
  <dcterms:modified xsi:type="dcterms:W3CDTF">2022-03-04T09:17:00Z</dcterms:modified>
</cp:coreProperties>
</file>